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for</w:t>
      </w:r>
      <w:r>
        <w:t xml:space="preserve"> </w:t>
      </w:r>
      <w:r>
        <w:t xml:space="preserve">Tel</w:t>
      </w:r>
      <w:r>
        <w:t xml:space="preserve"> </w:t>
      </w:r>
      <w:r>
        <w:t xml:space="preserve">Aviv,</w:t>
      </w:r>
      <w:r>
        <w:t xml:space="preserve"> </w:t>
      </w:r>
      <w:r>
        <w:t xml:space="preserve">Israel</w:t>
      </w:r>
    </w:p>
    <w:bookmarkStart w:id="20" w:name="X0f5474da6783e21a19bdcf496e8cb61d3823a7b"/>
    <w:p>
      <w:pPr>
        <w:pStyle w:val="Heading1"/>
      </w:pPr>
      <w:r>
        <w:t xml:space="preserve">STATEMENT OF PURPOSE: ADVANCING PLUMBING EXCELLENCE IN TEL AVIV, ISRAEL</w:t>
      </w:r>
    </w:p>
    <w:p>
      <w:pPr>
        <w:pStyle w:val="FirstParagraph"/>
      </w:pPr>
      <w:r>
        <w:t xml:space="preserve">As a dedicated and highly skilled professional in the plumbing trade with over eight years of comprehensive experience across diverse residential, commercial, and municipal environments, I am writing this Statement of Purpose to formally express my commitment to contributing my expertise as a Plumber within the dynamic urban landscape of Tel Aviv, Israel. My application is not merely an expression of career ambition but a focused intention to integrate seamlessly into the essential infrastructure services that sustain Tel Aviv’s status as Israel’s most vibrant and rapidly evolving metropolis.</w:t>
      </w:r>
    </w:p>
    <w:p>
      <w:pPr>
        <w:pStyle w:val="BodyText"/>
      </w:pPr>
      <w:r>
        <w:t xml:space="preserve">Tel Aviv's unique urban fabric—characterized by its blend of historic Ottoman-era architecture, modern high-rise developments, and dense coastal neighborhoods—creates specialized plumbing demands that require a plumber with both technical precision and adaptive problem-solving capabilities. Having closely followed the city’s development trajectory, I recognize Tel Aviv’s critical need for skilled professionals who understand the intricacies of aging pipe systems in heritage districts like Jaffa and Neve Tzedek, alongside the sophisticated water management requirements of new residential towers in areas such as Florentin and Tel Aviv Port. My technical proficiency aligns precisely with these challenges. I hold certifications in advanced pipe repair (including copper, PEX, and PVC), drain cleaning using state-of-the-art hydro-jetting technology, and compliance with Israel’s National Water Authority regulations. Furthermore, my experience includes working within the stringent frameworks of Israeli building codes (ISI standards) and municipal water conservation protocols—requirements I fully understand are non-negotiable for sustainable service in Tel Aviv.</w:t>
      </w:r>
    </w:p>
    <w:p>
      <w:pPr>
        <w:pStyle w:val="BodyText"/>
      </w:pPr>
      <w:r>
        <w:t xml:space="preserve">My professional journey has equipped me with the operational skills essential for Tel Aviv’s high-pressure environment. In my previous role at a leading plumbing contractor in Haifa, I managed complex projects involving the retrofitting of 1970s apartment blocks with modern water-efficient fixtures—a task directly analogous to Tel Aviv’s ongoing infrastructure modernization initiatives. I successfully reduced water waste by 35% across multiple sites while maintaining zero compliance violations during municipal inspections. Additionally, my fluency in Hebrew (B2 level) and professional English ensures clear communication with both Israeli clients and international contractors—vital for navigating the collaborative nature of Tel Aviv’s construction ecosystem. I am adept at reading blueprints specific to Israeli building standards, operating within tight urban work windows without disrupting residents or businesses, and resolving emergency situations swiftly, such as a major leak in a downtown hotel complex that threatened daily operations.</w:t>
      </w:r>
    </w:p>
    <w:p>
      <w:pPr>
        <w:pStyle w:val="BodyText"/>
      </w:pPr>
      <w:r>
        <w:t xml:space="preserve">What truly differentiates my approach is my deep respect for Tel Aviv’s unique cultural and environmental context. I have studied the city’s water sustainability challenges—including its reliance on desalination projects, seasonal drought pressures, and the innovative use of greywater systems in new developments. As a Plumber committed to Tel Aviv, I am not simply installing pipes; I am actively contributing to solutions that support Israel’s national goals for water conservation. For instance, I have implemented rainwater harvesting systems in residential complexes and trained local teams on leak-detection technologies aligned with the Israeli Water Authority’s 2023 efficiency mandates. This proactive stance reflects my understanding that plumbing excellence in Tel Aviv transcends technical skill—it requires stewardship of a precious resource within a city that embodies resilience.</w:t>
      </w:r>
    </w:p>
    <w:p>
      <w:pPr>
        <w:pStyle w:val="BodyText"/>
      </w:pPr>
      <w:r>
        <w:t xml:space="preserve">I am eager to bring this specialized expertise to Tel Aviv, where the demand for certified Plumber professionals is intensifying due to population growth, ongoing urban renewal, and Israel’s strategic focus on infrastructure modernization. My long-term vision aligns with Tel Aviv’s trajectory: I aim not only to deliver immediate solutions but also to mentor local technicians in sustainable practices that will elevate the entire industry. The city’s thriving construction sector, from the expansion of its light rail system (the "Tel Aviv Light Rail Project") to luxury waterfront developments, requires skilled Plumber talent who can operate within Tel Aviv’s fast-paced, innovative ecosystem. I am prepared to engage fully with this environment—from collaborating with municipal authorities on public works projects to partnering with eco-conscious developers on green-certified builds.</w:t>
      </w:r>
    </w:p>
    <w:p>
      <w:pPr>
        <w:pStyle w:val="BodyText"/>
      </w:pPr>
      <w:r>
        <w:t xml:space="preserve">Furthermore, I embrace Tel Aviv’s renowned culture of efficiency and professionalism. Having visited the city extensively for industry conferences and observed its work ethic firsthand, I appreciate how Tel Aviv professionals prioritize results without compromise. As a Plumber in this context, I will uphold the highest standards of punctuality, safety (adhering strictly to Israeli occupational health regulations), and client communication—ensuring that every service performed meets the expectations of Tel Aviv’s discerning residents and businesses. My ability to work independently while collaborating effectively with electricians, carpenters, and architects ensures seamless project execution in complex settings like the renovation of historic buildings in Yarkon Park neighborhoods.</w:t>
      </w:r>
    </w:p>
    <w:p>
      <w:pPr>
        <w:pStyle w:val="BodyText"/>
      </w:pPr>
      <w:r>
        <w:t xml:space="preserve">My commitment to Israel extends beyond employment; I am deeply invested in integrating into Tel Aviv’s community. I volunteer regularly with local environmental NGOs focused on water conservation awareness—a practice that resonates with Israel’s national priorities and Tel Aviv’s civic spirit. This holistic approach ensures my role as a Plumber is not just a job, but a meaningful contribution to the city’s social and infrastructural fabric.</w:t>
      </w:r>
    </w:p>
    <w:p>
      <w:pPr>
        <w:pStyle w:val="BodyText"/>
      </w:pPr>
      <w:r>
        <w:t xml:space="preserve">In closing, this Statement of Purpose represents my unwavering dedication to becoming an indispensable asset to Tel Aviv’s plumbing sector. I am prepared to apply my technical mastery, cultural sensitivity, and passion for sustainable infrastructure immediately upon relocation. Tel Aviv is not just a destination for me—it is the vibrant center where I will deploy my skills as a Plumber to support Israel’s urban excellence. I welcome the opportunity to discuss how my experience can directly address the evolving needs of Tel Aviv’s residents and businesses, and I am eager to contribute to the city's continued growth as a model of innovation in Israel.</w:t>
      </w:r>
    </w:p>
    <w:p>
      <w:pPr>
        <w:pStyle w:val="BodyText"/>
      </w:pPr>
      <w:r>
        <w:t xml:space="preserve">Thank you for considering my application. I am available for an interview at your earliest convenience and look forward to the possibility of serving as a professional Plumber within Israel Tel Aviv’s thriv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for Tel Aviv, Israel</dc:title>
  <dc:creator/>
  <dc:language>en</dc:language>
  <cp:keywords/>
  <dcterms:created xsi:type="dcterms:W3CDTF">2025-12-08T07:35:24Z</dcterms:created>
  <dcterms:modified xsi:type="dcterms:W3CDTF">2025-12-08T07:35:24Z</dcterms:modified>
</cp:coreProperties>
</file>

<file path=docProps/custom.xml><?xml version="1.0" encoding="utf-8"?>
<Properties xmlns="http://schemas.openxmlformats.org/officeDocument/2006/custom-properties" xmlns:vt="http://schemas.openxmlformats.org/officeDocument/2006/docPropsVTypes"/>
</file>